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1692AA" w14:textId="6A5611B1" w:rsidR="003800C0" w:rsidRDefault="00EC4026">
      <w:pPr>
        <w:rPr>
          <w:rFonts w:ascii="Segoe UI" w:hAnsi="Segoe UI" w:cs="Segoe UI"/>
          <w:b/>
          <w:bCs/>
          <w:color w:val="202B45"/>
          <w:sz w:val="36"/>
          <w:szCs w:val="36"/>
          <w:shd w:val="clear" w:color="auto" w:fill="FFFFFF"/>
        </w:rPr>
      </w:pPr>
      <w:r>
        <w:rPr>
          <w:rFonts w:ascii="Segoe UI" w:hAnsi="Segoe UI" w:cs="Segoe UI"/>
          <w:b/>
          <w:bCs/>
          <w:color w:val="202B45"/>
          <w:sz w:val="36"/>
          <w:szCs w:val="36"/>
          <w:shd w:val="clear" w:color="auto" w:fill="FFFFFF"/>
        </w:rPr>
        <w:t>SQL Practice Problems: Airbnb I</w:t>
      </w:r>
    </w:p>
    <w:p w14:paraId="02F19802" w14:textId="09613D00" w:rsidR="00EC4026" w:rsidRDefault="00EC4026">
      <w:pPr>
        <w:rPr>
          <w:rFonts w:ascii="Segoe UI" w:hAnsi="Segoe UI" w:cs="Segoe UI"/>
          <w:b/>
          <w:bCs/>
          <w:color w:val="202B45"/>
          <w:sz w:val="36"/>
          <w:szCs w:val="36"/>
          <w:shd w:val="clear" w:color="auto" w:fill="FFFFFF"/>
        </w:rPr>
      </w:pPr>
    </w:p>
    <w:p w14:paraId="2B4C777B" w14:textId="77777777" w:rsidR="00EC4026" w:rsidRPr="00EC4026" w:rsidRDefault="00EC4026" w:rsidP="00EC4026">
      <w:pPr>
        <w:spacing w:after="0" w:line="240" w:lineRule="auto"/>
        <w:outlineLvl w:val="4"/>
        <w:rPr>
          <w:rFonts w:ascii="Segoe UI" w:eastAsia="Times New Roman" w:hAnsi="Segoe UI" w:cs="Segoe UI"/>
          <w:b/>
          <w:bCs/>
          <w:color w:val="202B45"/>
          <w:kern w:val="0"/>
          <w:sz w:val="27"/>
          <w:szCs w:val="27"/>
          <w:lang w:eastAsia="en-IN"/>
          <w14:ligatures w14:val="none"/>
        </w:rPr>
      </w:pPr>
      <w:r w:rsidRPr="00EC4026">
        <w:rPr>
          <w:rFonts w:ascii="Segoe UI" w:eastAsia="Times New Roman" w:hAnsi="Segoe UI" w:cs="Segoe UI"/>
          <w:b/>
          <w:bCs/>
          <w:color w:val="202B45"/>
          <w:kern w:val="0"/>
          <w:sz w:val="27"/>
          <w:szCs w:val="27"/>
          <w:lang w:eastAsia="en-IN"/>
          <w14:ligatures w14:val="none"/>
        </w:rPr>
        <w:t>Problem Statement</w:t>
      </w:r>
    </w:p>
    <w:p w14:paraId="2F906C12" w14:textId="77777777" w:rsidR="00EC4026" w:rsidRPr="00EC4026" w:rsidRDefault="00EC4026" w:rsidP="00EC4026">
      <w:pPr>
        <w:spacing w:after="240" w:line="480" w:lineRule="auto"/>
        <w:rPr>
          <w:rFonts w:ascii="Segoe UI" w:eastAsia="Times New Roman" w:hAnsi="Segoe UI" w:cs="Segoe UI"/>
          <w:color w:val="202B45"/>
          <w:kern w:val="0"/>
          <w:sz w:val="21"/>
          <w:szCs w:val="21"/>
          <w:lang w:eastAsia="en-IN"/>
          <w14:ligatures w14:val="none"/>
        </w:rPr>
      </w:pPr>
      <w:r w:rsidRPr="00EC4026">
        <w:rPr>
          <w:rFonts w:ascii="Segoe UI" w:eastAsia="Times New Roman" w:hAnsi="Segoe UI" w:cs="Segoe UI"/>
          <w:color w:val="202B45"/>
          <w:kern w:val="0"/>
          <w:sz w:val="21"/>
          <w:szCs w:val="21"/>
          <w:lang w:eastAsia="en-IN"/>
          <w14:ligatures w14:val="none"/>
        </w:rPr>
        <w:t xml:space="preserve">The dataset has Airbnb product data where you can find customer searches, </w:t>
      </w:r>
      <w:proofErr w:type="gramStart"/>
      <w:r w:rsidRPr="00EC4026">
        <w:rPr>
          <w:rFonts w:ascii="Segoe UI" w:eastAsia="Times New Roman" w:hAnsi="Segoe UI" w:cs="Segoe UI"/>
          <w:color w:val="202B45"/>
          <w:kern w:val="0"/>
          <w:sz w:val="21"/>
          <w:szCs w:val="21"/>
          <w:lang w:eastAsia="en-IN"/>
          <w14:ligatures w14:val="none"/>
        </w:rPr>
        <w:t>host</w:t>
      </w:r>
      <w:proofErr w:type="gramEnd"/>
      <w:r w:rsidRPr="00EC4026">
        <w:rPr>
          <w:rFonts w:ascii="Segoe UI" w:eastAsia="Times New Roman" w:hAnsi="Segoe UI" w:cs="Segoe UI"/>
          <w:color w:val="202B45"/>
          <w:kern w:val="0"/>
          <w:sz w:val="21"/>
          <w:szCs w:val="21"/>
          <w:lang w:eastAsia="en-IN"/>
          <w14:ligatures w14:val="none"/>
        </w:rPr>
        <w:t xml:space="preserve"> and guest feedbacks. Use the data to answer queries</w:t>
      </w:r>
    </w:p>
    <w:p w14:paraId="15238E91" w14:textId="77777777" w:rsidR="00EC4026" w:rsidRDefault="00EC4026" w:rsidP="00EC4026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1.</w:t>
      </w:r>
    </w:p>
    <w:p w14:paraId="102104FB" w14:textId="77777777" w:rsidR="00EC4026" w:rsidRDefault="00EC4026" w:rsidP="00EC402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Airbnb wants to understand if one </w:t>
      </w:r>
      <w:proofErr w:type="gramStart"/>
      <w:r>
        <w:rPr>
          <w:rFonts w:ascii="Segoe UI" w:hAnsi="Segoe UI" w:cs="Segoe UI"/>
          <w:color w:val="000000"/>
          <w:sz w:val="21"/>
          <w:szCs w:val="21"/>
        </w:rPr>
        <w:t>particular gender</w:t>
      </w:r>
      <w:proofErr w:type="gramEnd"/>
      <w:r>
        <w:rPr>
          <w:rFonts w:ascii="Segoe UI" w:hAnsi="Segoe UI" w:cs="Segoe UI"/>
          <w:color w:val="000000"/>
          <w:sz w:val="21"/>
          <w:szCs w:val="21"/>
        </w:rPr>
        <w:t xml:space="preserve"> generally gives a better rating or not. Hence, write a query to find which gender gives a higher average review score when writing reviews as guests. Use the `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from_typ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>` column to identify guest reviews. </w:t>
      </w:r>
    </w:p>
    <w:p w14:paraId="5DC8BC6A" w14:textId="77777777" w:rsidR="00EC4026" w:rsidRDefault="00EC4026" w:rsidP="00EC402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: </w:t>
      </w:r>
      <w:r>
        <w:rPr>
          <w:rFonts w:ascii="Segoe UI" w:hAnsi="Segoe UI" w:cs="Segoe UI"/>
          <w:color w:val="000000"/>
          <w:sz w:val="21"/>
          <w:szCs w:val="21"/>
        </w:rPr>
        <w:t>Find the gender-wise average review score. The output should be sorted by average score column in descending order</w:t>
      </w:r>
    </w:p>
    <w:p w14:paraId="4E222E98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proofErr w:type="gramStart"/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G</w:t>
      </w:r>
      <w:r w:rsidRPr="00EC4026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gender</w:t>
      </w:r>
      <w:proofErr w:type="spellEnd"/>
      <w:proofErr w:type="gramEnd"/>
      <w:r w:rsidRPr="00EC4026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EC4026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avg</w:t>
      </w:r>
      <w:proofErr w:type="spellEnd"/>
      <w:r w:rsidRPr="00EC4026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spellStart"/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review_score</w:t>
      </w:r>
      <w:proofErr w:type="spellEnd"/>
      <w:r w:rsidRPr="00EC4026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avg_score</w:t>
      </w:r>
      <w:proofErr w:type="spellEnd"/>
    </w:p>
    <w:p w14:paraId="1062636D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reviews r</w:t>
      </w:r>
    </w:p>
    <w:p w14:paraId="298D023F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EC4026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join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guest G </w:t>
      </w:r>
    </w:p>
    <w:p w14:paraId="219C06D3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n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proofErr w:type="gramStart"/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G</w:t>
      </w:r>
      <w:r w:rsidRPr="00EC4026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guest</w:t>
      </w:r>
      <w:proofErr w:type="gramEnd"/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_id</w:t>
      </w:r>
      <w:proofErr w:type="spellEnd"/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r</w:t>
      </w:r>
      <w:r w:rsidRPr="00EC4026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.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from_user</w:t>
      </w:r>
      <w:proofErr w:type="spellEnd"/>
    </w:p>
    <w:p w14:paraId="79BEA19E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group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</w:p>
    <w:p w14:paraId="214B29DB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2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esc</w:t>
      </w:r>
      <w:proofErr w:type="spellEnd"/>
    </w:p>
    <w:p w14:paraId="726DEC49" w14:textId="5B9168FC" w:rsidR="00EC4026" w:rsidRDefault="00EC4026"/>
    <w:p w14:paraId="74756EC0" w14:textId="5826A878" w:rsidR="00EC4026" w:rsidRDefault="00EC4026"/>
    <w:p w14:paraId="6F1E7C00" w14:textId="77777777" w:rsidR="00EC4026" w:rsidRDefault="00EC4026" w:rsidP="00EC4026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2.</w:t>
      </w:r>
    </w:p>
    <w:p w14:paraId="7F8806A7" w14:textId="77777777" w:rsidR="00EC4026" w:rsidRDefault="00EC4026" w:rsidP="00EC402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Find whether hosts or guests (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from_typ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>) give higher review scores based on their average review scores.</w:t>
      </w:r>
    </w:p>
    <w:p w14:paraId="20744236" w14:textId="77777777" w:rsidR="00EC4026" w:rsidRDefault="00EC4026" w:rsidP="00EC402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:</w:t>
      </w:r>
      <w:r>
        <w:rPr>
          <w:rFonts w:ascii="Segoe UI" w:hAnsi="Segoe UI" w:cs="Segoe UI"/>
          <w:color w:val="000000"/>
          <w:sz w:val="21"/>
          <w:szCs w:val="21"/>
        </w:rPr>
        <w:t xml:space="preserve"> Guest </w:t>
      </w:r>
      <w:proofErr w:type="gramStart"/>
      <w:r>
        <w:rPr>
          <w:rFonts w:ascii="Segoe UI" w:hAnsi="Segoe UI" w:cs="Segoe UI"/>
          <w:color w:val="000000"/>
          <w:sz w:val="21"/>
          <w:szCs w:val="21"/>
        </w:rPr>
        <w:t>type ,</w:t>
      </w:r>
      <w:proofErr w:type="gramEnd"/>
      <w:r>
        <w:rPr>
          <w:rFonts w:ascii="Segoe UI" w:hAnsi="Segoe UI" w:cs="Segoe UI"/>
          <w:color w:val="000000"/>
          <w:sz w:val="21"/>
          <w:szCs w:val="21"/>
        </w:rPr>
        <w:t xml:space="preserve"> review score columns. The output should be sorted by average review scores in descending order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order</w:t>
      </w:r>
      <w:proofErr w:type="spellEnd"/>
    </w:p>
    <w:p w14:paraId="4C15EA1F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from_type</w:t>
      </w:r>
      <w:proofErr w:type="spellEnd"/>
      <w:r w:rsidRPr="00EC4026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,</w:t>
      </w:r>
    </w:p>
    <w:p w14:paraId="7FC39374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proofErr w:type="spellStart"/>
      <w:r w:rsidRPr="00EC4026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avg</w:t>
      </w:r>
      <w:proofErr w:type="spellEnd"/>
      <w:r w:rsidRPr="00EC4026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spellStart"/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review_score</w:t>
      </w:r>
      <w:proofErr w:type="spellEnd"/>
      <w:r w:rsidRPr="00EC4026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avg_score</w:t>
      </w:r>
      <w:proofErr w:type="spellEnd"/>
    </w:p>
    <w:p w14:paraId="0CFCD470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reviews </w:t>
      </w:r>
    </w:p>
    <w:p w14:paraId="5A6E7393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group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1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A54B2A8" w14:textId="77777777" w:rsidR="00EC4026" w:rsidRPr="00EC4026" w:rsidRDefault="00EC4026" w:rsidP="00EC4026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order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by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EC4026">
        <w:rPr>
          <w:rFonts w:ascii="Consolas" w:eastAsia="Times New Roman" w:hAnsi="Consolas" w:cs="Times New Roman"/>
          <w:color w:val="B5CEA8"/>
          <w:kern w:val="0"/>
          <w:sz w:val="24"/>
          <w:szCs w:val="24"/>
          <w:lang w:eastAsia="en-IN"/>
          <w14:ligatures w14:val="none"/>
        </w:rPr>
        <w:t>2</w:t>
      </w:r>
      <w:r w:rsidRPr="00EC4026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EC4026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desc</w:t>
      </w:r>
      <w:proofErr w:type="spellEnd"/>
    </w:p>
    <w:p w14:paraId="5E19F303" w14:textId="7E56B237" w:rsidR="00EC4026" w:rsidRDefault="00EC4026"/>
    <w:p w14:paraId="1DCBF873" w14:textId="77777777" w:rsidR="00EC4026" w:rsidRDefault="00EC4026" w:rsidP="00EC4026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3.</w:t>
      </w:r>
    </w:p>
    <w:p w14:paraId="35071258" w14:textId="77777777" w:rsidR="00EC4026" w:rsidRDefault="00EC4026" w:rsidP="00EC402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Find the total number of searches for houses (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property_type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>) in the Westlake neighbourhood with a TV among the amenities.</w:t>
      </w:r>
    </w:p>
    <w:p w14:paraId="6B578724" w14:textId="77777777" w:rsidR="00EC4026" w:rsidRDefault="00EC4026" w:rsidP="00EC402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: </w:t>
      </w:r>
      <w:r>
        <w:rPr>
          <w:rFonts w:ascii="Segoe UI" w:hAnsi="Segoe UI" w:cs="Segoe UI"/>
          <w:color w:val="000000"/>
          <w:sz w:val="21"/>
          <w:szCs w:val="21"/>
        </w:rPr>
        <w:t>Count of house search in "Westlake neighbourhood" with the given condition.</w:t>
      </w:r>
    </w:p>
    <w:p w14:paraId="5D79655A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2156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lastRenderedPageBreak/>
        <w:t>select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gramStart"/>
      <w:r w:rsidRPr="00B21568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B21568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B21568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*</w:t>
      </w:r>
      <w:r w:rsidRPr="00B21568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2156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n_searches</w:t>
      </w:r>
      <w:proofErr w:type="spellEnd"/>
    </w:p>
    <w:p w14:paraId="153216AC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2156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search</w:t>
      </w:r>
    </w:p>
    <w:p w14:paraId="3D9C8A51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 </w:t>
      </w:r>
      <w:proofErr w:type="gramStart"/>
      <w:r w:rsidRPr="00B2156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where</w:t>
      </w:r>
      <w:proofErr w:type="gramEnd"/>
    </w:p>
    <w:p w14:paraId="39732A5B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 neighbourhood </w:t>
      </w:r>
      <w:r w:rsidRPr="00B21568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21568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Westlake'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21568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and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122CB23D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 </w:t>
      </w:r>
      <w:proofErr w:type="spellStart"/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property_type</w:t>
      </w:r>
      <w:proofErr w:type="spellEnd"/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21568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21568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House'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21568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and</w:t>
      </w:r>
    </w:p>
    <w:p w14:paraId="57BE8515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 amenities </w:t>
      </w:r>
      <w:r w:rsidRPr="00B21568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Like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21568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%TV%'</w:t>
      </w:r>
    </w:p>
    <w:p w14:paraId="5EFFEA5B" w14:textId="430455F0" w:rsidR="00EC4026" w:rsidRDefault="00EC4026"/>
    <w:p w14:paraId="389C4010" w14:textId="77777777" w:rsidR="00B21568" w:rsidRDefault="00B21568" w:rsidP="00B21568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4.</w:t>
      </w:r>
    </w:p>
    <w:p w14:paraId="5D52650D" w14:textId="77777777" w:rsidR="00B21568" w:rsidRDefault="00B21568" w:rsidP="00B2156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In the search table, find the count of searches where 'Wireless Internet' was mentioned in the amenities</w:t>
      </w:r>
    </w:p>
    <w:p w14:paraId="3CFB8940" w14:textId="77777777" w:rsidR="00B21568" w:rsidRDefault="00B21568" w:rsidP="00B2156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:</w:t>
      </w:r>
      <w:r>
        <w:rPr>
          <w:rFonts w:ascii="Segoe UI" w:hAnsi="Segoe UI" w:cs="Segoe UI"/>
          <w:color w:val="000000"/>
          <w:sz w:val="21"/>
          <w:szCs w:val="21"/>
        </w:rPr>
        <w:t> Count of Ids satisfying the condition</w:t>
      </w:r>
    </w:p>
    <w:p w14:paraId="025EE6E1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2156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gramStart"/>
      <w:r w:rsidRPr="00B21568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B21568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B21568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*</w:t>
      </w:r>
      <w:r w:rsidRPr="00B21568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2156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as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spellStart"/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n_searches</w:t>
      </w:r>
      <w:proofErr w:type="spellEnd"/>
    </w:p>
    <w:p w14:paraId="0DCBEA4F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2156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search</w:t>
      </w:r>
    </w:p>
    <w:p w14:paraId="62E87E64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 </w:t>
      </w:r>
      <w:proofErr w:type="gramStart"/>
      <w:r w:rsidRPr="00B21568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where</w:t>
      </w:r>
      <w:proofErr w:type="gramEnd"/>
    </w:p>
    <w:p w14:paraId="0C459AD2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</w:p>
    <w:p w14:paraId="6551319E" w14:textId="77777777" w:rsidR="00B21568" w:rsidRPr="00B21568" w:rsidRDefault="00B21568" w:rsidP="00B21568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 amenities </w:t>
      </w:r>
      <w:r w:rsidRPr="00B21568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Like</w:t>
      </w:r>
      <w:r w:rsidRPr="00B21568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B21568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%Wireless Internet%'</w:t>
      </w:r>
    </w:p>
    <w:p w14:paraId="1861B3D4" w14:textId="76E9779A" w:rsidR="00B21568" w:rsidRDefault="00B21568"/>
    <w:p w14:paraId="40C2D752" w14:textId="77777777" w:rsidR="00B21568" w:rsidRDefault="00B21568" w:rsidP="00B21568">
      <w:pPr>
        <w:pStyle w:val="typographystyledtext-txjhuo-0"/>
        <w:shd w:val="clear" w:color="auto" w:fill="FFFFFF"/>
        <w:spacing w:before="15" w:beforeAutospacing="0" w:after="0" w:afterAutospacing="0"/>
        <w:ind w:right="12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>5.</w:t>
      </w:r>
    </w:p>
    <w:p w14:paraId="0DCB2C0D" w14:textId="77777777" w:rsidR="00B21568" w:rsidRDefault="00B21568" w:rsidP="00B2156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Fonts w:ascii="Segoe UI" w:hAnsi="Segoe UI" w:cs="Segoe UI"/>
          <w:color w:val="000000"/>
          <w:sz w:val="21"/>
          <w:szCs w:val="21"/>
        </w:rPr>
        <w:t xml:space="preserve">In how many searches, the results are shown with properties in 'Malibu'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neighborhood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 and 'Villa' as property </w:t>
      </w:r>
    </w:p>
    <w:p w14:paraId="4665983C" w14:textId="77777777" w:rsidR="00B21568" w:rsidRDefault="00B21568" w:rsidP="00B21568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000000"/>
          <w:sz w:val="21"/>
          <w:szCs w:val="21"/>
        </w:rPr>
      </w:pPr>
      <w:r>
        <w:rPr>
          <w:rStyle w:val="Strong"/>
          <w:rFonts w:ascii="Segoe UI" w:hAnsi="Segoe UI" w:cs="Segoe UI"/>
          <w:color w:val="000000"/>
          <w:sz w:val="21"/>
          <w:szCs w:val="21"/>
        </w:rPr>
        <w:t>Expected Output: </w:t>
      </w:r>
      <w:r>
        <w:rPr>
          <w:rFonts w:ascii="Segoe UI" w:hAnsi="Segoe UI" w:cs="Segoe UI"/>
          <w:color w:val="000000"/>
          <w:sz w:val="21"/>
          <w:szCs w:val="21"/>
        </w:rPr>
        <w:t xml:space="preserve">Search count </w:t>
      </w:r>
      <w:proofErr w:type="spellStart"/>
      <w:r>
        <w:rPr>
          <w:rFonts w:ascii="Segoe UI" w:hAnsi="Segoe UI" w:cs="Segoe UI"/>
          <w:color w:val="000000"/>
          <w:sz w:val="21"/>
          <w:szCs w:val="21"/>
        </w:rPr>
        <w:t>satifying</w:t>
      </w:r>
      <w:proofErr w:type="spellEnd"/>
      <w:r>
        <w:rPr>
          <w:rFonts w:ascii="Segoe UI" w:hAnsi="Segoe UI" w:cs="Segoe UI"/>
          <w:color w:val="000000"/>
          <w:sz w:val="21"/>
          <w:szCs w:val="21"/>
        </w:rPr>
        <w:t xml:space="preserve"> above condition. </w:t>
      </w:r>
    </w:p>
    <w:p w14:paraId="188588BA" w14:textId="77777777" w:rsidR="004D44C9" w:rsidRPr="004D44C9" w:rsidRDefault="004D44C9" w:rsidP="004D44C9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4D44C9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select</w:t>
      </w:r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proofErr w:type="gramStart"/>
      <w:r w:rsidRPr="004D44C9">
        <w:rPr>
          <w:rFonts w:ascii="Consolas" w:eastAsia="Times New Roman" w:hAnsi="Consolas" w:cs="Times New Roman"/>
          <w:color w:val="FF00FF"/>
          <w:kern w:val="0"/>
          <w:sz w:val="24"/>
          <w:szCs w:val="24"/>
          <w:lang w:eastAsia="en-IN"/>
          <w14:ligatures w14:val="none"/>
        </w:rPr>
        <w:t>count</w:t>
      </w:r>
      <w:r w:rsidRPr="004D44C9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(</w:t>
      </w:r>
      <w:proofErr w:type="gramEnd"/>
      <w:r w:rsidRPr="004D44C9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*</w:t>
      </w:r>
      <w:r w:rsidRPr="004D44C9">
        <w:rPr>
          <w:rFonts w:ascii="Consolas" w:eastAsia="Times New Roman" w:hAnsi="Consolas" w:cs="Times New Roman"/>
          <w:color w:val="DCDCDC"/>
          <w:kern w:val="0"/>
          <w:sz w:val="24"/>
          <w:szCs w:val="24"/>
          <w:lang w:eastAsia="en-IN"/>
          <w14:ligatures w14:val="none"/>
        </w:rPr>
        <w:t>)</w:t>
      </w:r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</w:p>
    <w:p w14:paraId="55DB0CCE" w14:textId="77777777" w:rsidR="004D44C9" w:rsidRPr="004D44C9" w:rsidRDefault="004D44C9" w:rsidP="004D44C9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4D44C9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from</w:t>
      </w:r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search</w:t>
      </w:r>
    </w:p>
    <w:p w14:paraId="4F870E61" w14:textId="77777777" w:rsidR="004D44C9" w:rsidRPr="004D44C9" w:rsidRDefault="004D44C9" w:rsidP="004D44C9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 </w:t>
      </w:r>
      <w:proofErr w:type="gramStart"/>
      <w:r w:rsidRPr="004D44C9">
        <w:rPr>
          <w:rFonts w:ascii="Consolas" w:eastAsia="Times New Roman" w:hAnsi="Consolas" w:cs="Times New Roman"/>
          <w:color w:val="569CD6"/>
          <w:kern w:val="0"/>
          <w:sz w:val="24"/>
          <w:szCs w:val="24"/>
          <w:lang w:eastAsia="en-IN"/>
          <w14:ligatures w14:val="none"/>
        </w:rPr>
        <w:t>where</w:t>
      </w:r>
      <w:proofErr w:type="gramEnd"/>
    </w:p>
    <w:p w14:paraId="0B3F8D63" w14:textId="77777777" w:rsidR="004D44C9" w:rsidRPr="004D44C9" w:rsidRDefault="004D44C9" w:rsidP="004D44C9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 </w:t>
      </w:r>
      <w:proofErr w:type="spellStart"/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>property_type</w:t>
      </w:r>
      <w:proofErr w:type="spellEnd"/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4D44C9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4D44C9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Villa'</w:t>
      </w:r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4D44C9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and</w:t>
      </w:r>
    </w:p>
    <w:p w14:paraId="201FC2E4" w14:textId="77777777" w:rsidR="004D44C9" w:rsidRPr="004D44C9" w:rsidRDefault="004D44C9" w:rsidP="004D44C9">
      <w:pPr>
        <w:shd w:val="clear" w:color="auto" w:fill="2F2F2F"/>
        <w:spacing w:after="0" w:line="330" w:lineRule="atLeast"/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</w:pPr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 neighbourhood </w:t>
      </w:r>
      <w:r w:rsidRPr="004D44C9">
        <w:rPr>
          <w:rFonts w:ascii="Consolas" w:eastAsia="Times New Roman" w:hAnsi="Consolas" w:cs="Times New Roman"/>
          <w:color w:val="778899"/>
          <w:kern w:val="0"/>
          <w:sz w:val="24"/>
          <w:szCs w:val="24"/>
          <w:lang w:eastAsia="en-IN"/>
          <w14:ligatures w14:val="none"/>
        </w:rPr>
        <w:t>=</w:t>
      </w:r>
      <w:r w:rsidRPr="004D44C9">
        <w:rPr>
          <w:rFonts w:ascii="Consolas" w:eastAsia="Times New Roman" w:hAnsi="Consolas" w:cs="Times New Roman"/>
          <w:color w:val="D4D4D4"/>
          <w:kern w:val="0"/>
          <w:sz w:val="24"/>
          <w:szCs w:val="24"/>
          <w:lang w:eastAsia="en-IN"/>
          <w14:ligatures w14:val="none"/>
        </w:rPr>
        <w:t xml:space="preserve"> </w:t>
      </w:r>
      <w:r w:rsidRPr="004D44C9">
        <w:rPr>
          <w:rFonts w:ascii="Consolas" w:eastAsia="Times New Roman" w:hAnsi="Consolas" w:cs="Times New Roman"/>
          <w:color w:val="FF0000"/>
          <w:kern w:val="0"/>
          <w:sz w:val="24"/>
          <w:szCs w:val="24"/>
          <w:lang w:eastAsia="en-IN"/>
          <w14:ligatures w14:val="none"/>
        </w:rPr>
        <w:t>'Malibu'</w:t>
      </w:r>
    </w:p>
    <w:p w14:paraId="759E3CCA" w14:textId="77777777" w:rsidR="00B21568" w:rsidRDefault="00B21568"/>
    <w:sectPr w:rsidR="00B215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1NjU0NTA3MTQyMrFQ0lEKTi0uzszPAykwrAUAH95nfSwAAAA="/>
  </w:docVars>
  <w:rsids>
    <w:rsidRoot w:val="00EC4026"/>
    <w:rsid w:val="001E0A22"/>
    <w:rsid w:val="003800C0"/>
    <w:rsid w:val="004D44C9"/>
    <w:rsid w:val="00B21568"/>
    <w:rsid w:val="00EC4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AAB51"/>
  <w15:chartTrackingRefBased/>
  <w15:docId w15:val="{2E30DE00-1BB1-4DA2-83AE-0A1A02040D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EC4026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kern w:val="0"/>
      <w:sz w:val="20"/>
      <w:szCs w:val="20"/>
      <w:lang w:eastAsia="en-I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basedOn w:val="DefaultParagraphFont"/>
    <w:link w:val="Heading5"/>
    <w:uiPriority w:val="9"/>
    <w:rsid w:val="00EC4026"/>
    <w:rPr>
      <w:rFonts w:ascii="Times New Roman" w:eastAsia="Times New Roman" w:hAnsi="Times New Roman" w:cs="Times New Roman"/>
      <w:b/>
      <w:bCs/>
      <w:kern w:val="0"/>
      <w:sz w:val="20"/>
      <w:szCs w:val="20"/>
      <w:lang w:eastAsia="en-IN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EC4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customStyle="1" w:styleId="typographystyledtext-txjhuo-0">
    <w:name w:val="typography__styledtext-txjhuo-0"/>
    <w:basedOn w:val="Normal"/>
    <w:rsid w:val="00EC40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EC40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14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4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6" w:space="15" w:color="D8D8D8"/>
            <w:right w:val="none" w:sz="0" w:space="0" w:color="auto"/>
          </w:divBdr>
        </w:div>
        <w:div w:id="79996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9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46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5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92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4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0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330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3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82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2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7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9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747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438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19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7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0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3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4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0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09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72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7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664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37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4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8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284</Words>
  <Characters>162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ISHA KHAN</dc:creator>
  <cp:keywords/>
  <dc:description/>
  <cp:lastModifiedBy>AAISHA KHAN</cp:lastModifiedBy>
  <cp:revision>1</cp:revision>
  <dcterms:created xsi:type="dcterms:W3CDTF">2023-02-22T10:25:00Z</dcterms:created>
  <dcterms:modified xsi:type="dcterms:W3CDTF">2023-02-22T10:46:00Z</dcterms:modified>
</cp:coreProperties>
</file>